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12FA57" w14:textId="5DB41CEE" w:rsidR="00DE7989" w:rsidRPr="008F6DAB" w:rsidRDefault="00DE7989" w:rsidP="008F6DAB">
      <w:pPr>
        <w:jc w:val="center"/>
        <w:rPr>
          <w:b/>
          <w:sz w:val="40"/>
        </w:rPr>
      </w:pPr>
      <w:r w:rsidRPr="008F6DAB">
        <w:rPr>
          <w:b/>
          <w:sz w:val="40"/>
        </w:rPr>
        <w:t>Os lab Tasks</w:t>
      </w:r>
    </w:p>
    <w:p w14:paraId="1094C431" w14:textId="77777777" w:rsidR="00DE7989" w:rsidRPr="008F6DAB" w:rsidRDefault="00DE7989" w:rsidP="00DE7989">
      <w:pPr>
        <w:rPr>
          <w:b/>
          <w:sz w:val="40"/>
        </w:rPr>
      </w:pPr>
    </w:p>
    <w:p w14:paraId="363755FB" w14:textId="4F3CFB7E" w:rsidR="00DE7989" w:rsidRPr="008F6DAB" w:rsidRDefault="00DE7989" w:rsidP="00DE7989">
      <w:pPr>
        <w:rPr>
          <w:b/>
          <w:sz w:val="40"/>
        </w:rPr>
      </w:pPr>
      <w:r w:rsidRPr="008F6DAB">
        <w:rPr>
          <w:b/>
          <w:sz w:val="40"/>
        </w:rPr>
        <w:t xml:space="preserve">Eraj shakoor </w:t>
      </w:r>
    </w:p>
    <w:p w14:paraId="03EA5148" w14:textId="2AA37178" w:rsidR="00DE7989" w:rsidRPr="008F6DAB" w:rsidRDefault="00DE7989" w:rsidP="00DE7989">
      <w:pPr>
        <w:rPr>
          <w:b/>
          <w:sz w:val="40"/>
        </w:rPr>
      </w:pPr>
      <w:r w:rsidRPr="008F6DAB">
        <w:rPr>
          <w:b/>
          <w:sz w:val="40"/>
        </w:rPr>
        <w:t>33131</w:t>
      </w:r>
    </w:p>
    <w:p w14:paraId="7188DD6C" w14:textId="1969154D" w:rsidR="00DE7989" w:rsidRPr="008F6DAB" w:rsidRDefault="00DE7989" w:rsidP="00DE7989">
      <w:pPr>
        <w:rPr>
          <w:b/>
          <w:sz w:val="40"/>
        </w:rPr>
      </w:pPr>
      <w:r w:rsidRPr="008F6DAB">
        <w:rPr>
          <w:b/>
          <w:sz w:val="40"/>
        </w:rPr>
        <w:t>Bscs</w:t>
      </w:r>
    </w:p>
    <w:p w14:paraId="6F62F500" w14:textId="77777777" w:rsidR="00DE7989" w:rsidRPr="008F6DAB" w:rsidRDefault="00DE7989" w:rsidP="00DE7989">
      <w:pPr>
        <w:rPr>
          <w:b/>
          <w:sz w:val="40"/>
        </w:rPr>
      </w:pPr>
    </w:p>
    <w:p w14:paraId="425DEC86" w14:textId="77B11EF8" w:rsidR="00DE7989" w:rsidRPr="008F6DAB" w:rsidRDefault="00DE7989" w:rsidP="00DE7989">
      <w:pPr>
        <w:rPr>
          <w:b/>
          <w:sz w:val="32"/>
        </w:rPr>
      </w:pPr>
      <w:r w:rsidRPr="008F6DAB">
        <w:rPr>
          <w:b/>
          <w:sz w:val="32"/>
        </w:rPr>
        <w:t>Q1</w:t>
      </w:r>
    </w:p>
    <w:p w14:paraId="0831C076" w14:textId="77777777" w:rsidR="00DE7989" w:rsidRPr="00DE7989" w:rsidRDefault="00DE7989" w:rsidP="00DE7989"/>
    <w:p w14:paraId="28479D55" w14:textId="600B375F" w:rsidR="00DE7989" w:rsidRPr="00DE7989" w:rsidRDefault="008F6DAB" w:rsidP="00DE7989">
      <w:r>
        <w:rPr>
          <w:noProof/>
          <w:lang w:eastAsia="en-US"/>
        </w:rPr>
        <w:drawing>
          <wp:inline distT="0" distB="0" distL="0" distR="0" wp14:anchorId="29582F8C" wp14:editId="3F2A1C57">
            <wp:extent cx="497205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848).png"/>
                    <pic:cNvPicPr/>
                  </pic:nvPicPr>
                  <pic:blipFill rotWithShape="1">
                    <a:blip r:embed="rId7">
                      <a:extLst>
                        <a:ext uri="{28A0092B-C50C-407E-A947-70E740481C1C}">
                          <a14:useLocalDpi xmlns:a14="http://schemas.microsoft.com/office/drawing/2010/main" val="0"/>
                        </a:ext>
                      </a:extLst>
                    </a:blip>
                    <a:srcRect l="1810" t="12595" r="58814" b="30730"/>
                    <a:stretch/>
                  </pic:blipFill>
                  <pic:spPr bwMode="auto">
                    <a:xfrm>
                      <a:off x="0" y="0"/>
                      <a:ext cx="4978123" cy="2883878"/>
                    </a:xfrm>
                    <a:prstGeom prst="rect">
                      <a:avLst/>
                    </a:prstGeom>
                    <a:ln>
                      <a:noFill/>
                    </a:ln>
                    <a:extLst>
                      <a:ext uri="{53640926-AAD7-44D8-BBD7-CCE9431645EC}">
                        <a14:shadowObscured xmlns:a14="http://schemas.microsoft.com/office/drawing/2010/main"/>
                      </a:ext>
                    </a:extLst>
                  </pic:spPr>
                </pic:pic>
              </a:graphicData>
            </a:graphic>
          </wp:inline>
        </w:drawing>
      </w:r>
    </w:p>
    <w:p w14:paraId="2FB603FE" w14:textId="77777777" w:rsidR="00DE7989" w:rsidRPr="00DE7989" w:rsidRDefault="00DE7989" w:rsidP="00DE7989">
      <w:pPr>
        <w:rPr>
          <w:sz w:val="28"/>
        </w:rPr>
      </w:pPr>
    </w:p>
    <w:p w14:paraId="43A4C3E6" w14:textId="4359091D" w:rsidR="00DE7989" w:rsidRPr="008F6DAB" w:rsidRDefault="00DE7989" w:rsidP="00DE7989">
      <w:pPr>
        <w:rPr>
          <w:b/>
          <w:sz w:val="32"/>
        </w:rPr>
      </w:pPr>
      <w:r w:rsidRPr="008F6DAB">
        <w:rPr>
          <w:b/>
          <w:sz w:val="32"/>
        </w:rPr>
        <w:t>Q2</w:t>
      </w:r>
    </w:p>
    <w:p w14:paraId="49BF6A09" w14:textId="77777777" w:rsidR="00DE7989" w:rsidRPr="00DE7989" w:rsidRDefault="00DE7989" w:rsidP="00DE7989">
      <w:pPr>
        <w:rPr>
          <w:sz w:val="28"/>
        </w:rPr>
      </w:pPr>
    </w:p>
    <w:p w14:paraId="746EF24E" w14:textId="35EA399A" w:rsidR="00DE7989" w:rsidRPr="008F6DAB" w:rsidRDefault="008F6DAB" w:rsidP="00DE7989">
      <w:pPr>
        <w:rPr>
          <w:b/>
          <w:sz w:val="36"/>
        </w:rPr>
      </w:pPr>
      <w:r w:rsidRPr="008F6DAB">
        <w:rPr>
          <w:b/>
          <w:sz w:val="36"/>
        </w:rPr>
        <w:t>Absolute vs Relative Paths</w:t>
      </w:r>
    </w:p>
    <w:p w14:paraId="4F53C691" w14:textId="77777777" w:rsidR="00DE7989" w:rsidRPr="00DE7989" w:rsidRDefault="00DE7989" w:rsidP="00DE7989">
      <w:pPr>
        <w:rPr>
          <w:sz w:val="28"/>
          <w:szCs w:val="27"/>
          <w:lang w:eastAsia="en-US"/>
        </w:rPr>
      </w:pPr>
    </w:p>
    <w:p w14:paraId="5F527DD7" w14:textId="77777777" w:rsidR="00DE7989" w:rsidRPr="008F6DAB" w:rsidRDefault="00DE7989" w:rsidP="00DE7989">
      <w:pPr>
        <w:rPr>
          <w:sz w:val="32"/>
        </w:rPr>
      </w:pPr>
      <w:r w:rsidRPr="008F6DAB">
        <w:rPr>
          <w:rStyle w:val="Strong"/>
          <w:sz w:val="32"/>
        </w:rPr>
        <w:t>Absolute Path:</w:t>
      </w:r>
    </w:p>
    <w:p w14:paraId="7AB28EDF" w14:textId="77777777" w:rsidR="00DE7989" w:rsidRDefault="00DE7989" w:rsidP="00DE7989">
      <w:pPr>
        <w:rPr>
          <w:sz w:val="28"/>
        </w:rPr>
      </w:pPr>
      <w:r w:rsidRPr="00DE7989">
        <w:rPr>
          <w:sz w:val="28"/>
        </w:rPr>
        <w:t>An absolute path provides the complete address to a file or directory, starting from the root directory.</w:t>
      </w:r>
    </w:p>
    <w:p w14:paraId="75B0A6FA" w14:textId="77777777" w:rsidR="008F6DAB" w:rsidRPr="00DE7989" w:rsidRDefault="008F6DAB" w:rsidP="00DE7989">
      <w:pPr>
        <w:rPr>
          <w:sz w:val="28"/>
        </w:rPr>
      </w:pPr>
    </w:p>
    <w:p w14:paraId="53549D2D" w14:textId="14038855" w:rsidR="00DE7989" w:rsidRPr="008F6DAB" w:rsidRDefault="00DE7989" w:rsidP="008F6DAB">
      <w:pPr>
        <w:tabs>
          <w:tab w:val="left" w:pos="1755"/>
        </w:tabs>
        <w:rPr>
          <w:b/>
          <w:sz w:val="32"/>
          <w:lang w:eastAsia="en-US"/>
        </w:rPr>
      </w:pPr>
      <w:r w:rsidRPr="008F6DAB">
        <w:rPr>
          <w:b/>
          <w:sz w:val="32"/>
          <w:lang w:eastAsia="en-US"/>
        </w:rPr>
        <w:t>Example:</w:t>
      </w:r>
      <w:r w:rsidR="008F6DAB" w:rsidRPr="008F6DAB">
        <w:rPr>
          <w:b/>
          <w:sz w:val="32"/>
          <w:lang w:eastAsia="en-US"/>
        </w:rPr>
        <w:tab/>
      </w:r>
    </w:p>
    <w:p w14:paraId="701EB963" w14:textId="77777777" w:rsidR="00DE7989" w:rsidRPr="00DE7989" w:rsidRDefault="00DE7989" w:rsidP="008F6DAB">
      <w:pPr>
        <w:rPr>
          <w:sz w:val="28"/>
          <w:lang w:eastAsia="en-US"/>
        </w:rPr>
      </w:pPr>
      <w:r w:rsidRPr="00DE7989">
        <w:rPr>
          <w:sz w:val="28"/>
          <w:lang w:eastAsia="en-US"/>
        </w:rPr>
        <w:t xml:space="preserve">On Windows: </w:t>
      </w:r>
      <w:r w:rsidRPr="00DE7989">
        <w:rPr>
          <w:lang w:eastAsia="en-US"/>
        </w:rPr>
        <w:t>C:\Users\YourName\Documents\Projects\Lab_Practice\file.txt</w:t>
      </w:r>
    </w:p>
    <w:p w14:paraId="65BAF656" w14:textId="03AA524C" w:rsidR="00DE7989" w:rsidRDefault="008F6DAB" w:rsidP="008F6DAB">
      <w:pPr>
        <w:rPr>
          <w:lang w:eastAsia="en-US"/>
        </w:rPr>
      </w:pPr>
      <w:r>
        <w:rPr>
          <w:sz w:val="28"/>
          <w:lang w:eastAsia="en-US"/>
        </w:rPr>
        <w:t>On Linux</w:t>
      </w:r>
      <w:r w:rsidR="00DE7989" w:rsidRPr="00DE7989">
        <w:rPr>
          <w:sz w:val="28"/>
          <w:lang w:eastAsia="en-US"/>
        </w:rPr>
        <w:t xml:space="preserve">: </w:t>
      </w:r>
      <w:r w:rsidR="00DE7989" w:rsidRPr="00DE7989">
        <w:rPr>
          <w:lang w:eastAsia="en-US"/>
        </w:rPr>
        <w:t>/home/yourname/Documents/Projects/Lab_Practice/file.txt</w:t>
      </w:r>
    </w:p>
    <w:p w14:paraId="212EF9CF" w14:textId="7E000A1F" w:rsidR="008F6DAB" w:rsidRDefault="008F6DAB" w:rsidP="008F6DAB">
      <w:pPr>
        <w:rPr>
          <w:lang w:eastAsia="en-US"/>
        </w:rPr>
      </w:pPr>
      <w:r>
        <w:rPr>
          <w:noProof/>
          <w:lang w:eastAsia="en-US"/>
        </w:rPr>
        <w:lastRenderedPageBreak/>
        <w:drawing>
          <wp:inline distT="0" distB="0" distL="0" distR="0" wp14:anchorId="62915254" wp14:editId="5394A987">
            <wp:extent cx="5114925" cy="10880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850).png"/>
                    <pic:cNvPicPr/>
                  </pic:nvPicPr>
                  <pic:blipFill rotWithShape="1">
                    <a:blip r:embed="rId8">
                      <a:extLst>
                        <a:ext uri="{28A0092B-C50C-407E-A947-70E740481C1C}">
                          <a14:useLocalDpi xmlns:a14="http://schemas.microsoft.com/office/drawing/2010/main" val="0"/>
                        </a:ext>
                      </a:extLst>
                    </a:blip>
                    <a:srcRect l="2084" t="53421" r="71177" b="31699"/>
                    <a:stretch/>
                  </pic:blipFill>
                  <pic:spPr bwMode="auto">
                    <a:xfrm>
                      <a:off x="0" y="0"/>
                      <a:ext cx="5168955" cy="1099509"/>
                    </a:xfrm>
                    <a:prstGeom prst="rect">
                      <a:avLst/>
                    </a:prstGeom>
                    <a:ln>
                      <a:noFill/>
                    </a:ln>
                    <a:extLst>
                      <a:ext uri="{53640926-AAD7-44D8-BBD7-CCE9431645EC}">
                        <a14:shadowObscured xmlns:a14="http://schemas.microsoft.com/office/drawing/2010/main"/>
                      </a:ext>
                    </a:extLst>
                  </pic:spPr>
                </pic:pic>
              </a:graphicData>
            </a:graphic>
          </wp:inline>
        </w:drawing>
      </w:r>
    </w:p>
    <w:p w14:paraId="3823D206" w14:textId="77777777" w:rsidR="008F6DAB" w:rsidRDefault="008F6DAB" w:rsidP="00DE7989">
      <w:pPr>
        <w:rPr>
          <w:rFonts w:ascii="Courier New" w:hAnsi="Courier New" w:cs="Courier New"/>
          <w:sz w:val="22"/>
          <w:szCs w:val="20"/>
          <w:lang w:eastAsia="en-US"/>
        </w:rPr>
      </w:pPr>
    </w:p>
    <w:p w14:paraId="513D14A8" w14:textId="77777777" w:rsidR="008F6DAB" w:rsidRDefault="008F6DAB" w:rsidP="00DE7989">
      <w:pPr>
        <w:rPr>
          <w:rFonts w:ascii="Courier New" w:hAnsi="Courier New" w:cs="Courier New"/>
          <w:sz w:val="22"/>
          <w:szCs w:val="20"/>
          <w:lang w:eastAsia="en-US"/>
        </w:rPr>
      </w:pPr>
    </w:p>
    <w:p w14:paraId="2F4E6120" w14:textId="77777777" w:rsidR="008F6DAB" w:rsidRDefault="008F6DAB" w:rsidP="00DE7989">
      <w:pPr>
        <w:rPr>
          <w:rFonts w:ascii="Courier New" w:hAnsi="Courier New" w:cs="Courier New"/>
          <w:sz w:val="22"/>
          <w:szCs w:val="20"/>
          <w:lang w:eastAsia="en-US"/>
        </w:rPr>
      </w:pPr>
    </w:p>
    <w:p w14:paraId="6CF0D845" w14:textId="77777777" w:rsidR="008F6DAB" w:rsidRPr="00DE7989" w:rsidRDefault="008F6DAB" w:rsidP="00DE7989">
      <w:pPr>
        <w:rPr>
          <w:rFonts w:ascii="Courier New" w:hAnsi="Courier New" w:cs="Courier New"/>
          <w:sz w:val="22"/>
          <w:szCs w:val="20"/>
          <w:lang w:eastAsia="en-US"/>
        </w:rPr>
      </w:pPr>
    </w:p>
    <w:p w14:paraId="07EBE617" w14:textId="77777777" w:rsidR="00DE7989" w:rsidRPr="008F6DAB" w:rsidRDefault="00DE7989" w:rsidP="00DE7989">
      <w:pPr>
        <w:rPr>
          <w:b/>
          <w:sz w:val="32"/>
          <w:lang w:eastAsia="en-US"/>
        </w:rPr>
      </w:pPr>
      <w:r w:rsidRPr="008F6DAB">
        <w:rPr>
          <w:b/>
          <w:sz w:val="32"/>
          <w:lang w:eastAsia="en-US"/>
        </w:rPr>
        <w:t>Relative Path:</w:t>
      </w:r>
    </w:p>
    <w:p w14:paraId="7FE6A657" w14:textId="14A6FCAC" w:rsidR="00DE7989" w:rsidRDefault="00DE7989" w:rsidP="00DE7989">
      <w:pPr>
        <w:rPr>
          <w:sz w:val="28"/>
          <w:lang w:eastAsia="en-US"/>
        </w:rPr>
      </w:pPr>
      <w:r w:rsidRPr="00DE7989">
        <w:rPr>
          <w:sz w:val="28"/>
          <w:lang w:eastAsia="en-US"/>
        </w:rPr>
        <w:t>A relative path gives directions to a file or directory starting from your current location (working directory).</w:t>
      </w:r>
    </w:p>
    <w:p w14:paraId="7E58C9FF" w14:textId="77777777" w:rsidR="008F6DAB" w:rsidRPr="00DE7989" w:rsidRDefault="008F6DAB" w:rsidP="00DE7989">
      <w:pPr>
        <w:rPr>
          <w:sz w:val="28"/>
          <w:lang w:eastAsia="en-US"/>
        </w:rPr>
      </w:pPr>
    </w:p>
    <w:p w14:paraId="1B5DBE46" w14:textId="77777777" w:rsidR="00DE7989" w:rsidRPr="008F6DAB" w:rsidRDefault="00DE7989" w:rsidP="00DE7989">
      <w:pPr>
        <w:rPr>
          <w:b/>
          <w:sz w:val="32"/>
          <w:lang w:eastAsia="en-US"/>
        </w:rPr>
      </w:pPr>
      <w:r w:rsidRPr="008F6DAB">
        <w:rPr>
          <w:b/>
          <w:sz w:val="32"/>
          <w:lang w:eastAsia="en-US"/>
        </w:rPr>
        <w:t>Example:</w:t>
      </w:r>
    </w:p>
    <w:p w14:paraId="0927BCE8" w14:textId="77777777" w:rsidR="008F6DAB" w:rsidRDefault="008F6DAB" w:rsidP="00DE7989">
      <w:pPr>
        <w:rPr>
          <w:noProof/>
          <w:sz w:val="28"/>
          <w:lang w:eastAsia="en-US"/>
        </w:rPr>
      </w:pPr>
    </w:p>
    <w:p w14:paraId="17CF821A" w14:textId="69CF2532" w:rsidR="008F6DAB" w:rsidRDefault="008F6DAB" w:rsidP="00DE7989">
      <w:pPr>
        <w:rPr>
          <w:sz w:val="28"/>
        </w:rPr>
      </w:pPr>
      <w:r>
        <w:rPr>
          <w:noProof/>
          <w:sz w:val="28"/>
          <w:lang w:eastAsia="en-US"/>
        </w:rPr>
        <w:drawing>
          <wp:anchor distT="0" distB="0" distL="114300" distR="114300" simplePos="0" relativeHeight="251658240" behindDoc="0" locked="0" layoutInCell="1" allowOverlap="1" wp14:anchorId="30BBFCFA" wp14:editId="49A8583A">
            <wp:simplePos x="0" y="0"/>
            <wp:positionH relativeFrom="column">
              <wp:posOffset>304800</wp:posOffset>
            </wp:positionH>
            <wp:positionV relativeFrom="paragraph">
              <wp:posOffset>15240</wp:posOffset>
            </wp:positionV>
            <wp:extent cx="4791075" cy="1051699"/>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850).png"/>
                    <pic:cNvPicPr/>
                  </pic:nvPicPr>
                  <pic:blipFill rotWithShape="1">
                    <a:blip r:embed="rId8">
                      <a:extLst>
                        <a:ext uri="{28A0092B-C50C-407E-A947-70E740481C1C}">
                          <a14:useLocalDpi xmlns:a14="http://schemas.microsoft.com/office/drawing/2010/main" val="0"/>
                        </a:ext>
                      </a:extLst>
                    </a:blip>
                    <a:srcRect l="1762" t="67275" r="65385" b="19897"/>
                    <a:stretch/>
                  </pic:blipFill>
                  <pic:spPr bwMode="auto">
                    <a:xfrm>
                      <a:off x="0" y="0"/>
                      <a:ext cx="4791075" cy="1051699"/>
                    </a:xfrm>
                    <a:prstGeom prst="rect">
                      <a:avLst/>
                    </a:prstGeom>
                    <a:ln>
                      <a:noFill/>
                    </a:ln>
                    <a:extLst>
                      <a:ext uri="{53640926-AAD7-44D8-BBD7-CCE9431645EC}">
                        <a14:shadowObscured xmlns:a14="http://schemas.microsoft.com/office/drawing/2010/main"/>
                      </a:ext>
                    </a:extLst>
                  </pic:spPr>
                </pic:pic>
              </a:graphicData>
            </a:graphic>
          </wp:anchor>
        </w:drawing>
      </w:r>
    </w:p>
    <w:p w14:paraId="164C6E39" w14:textId="77777777" w:rsidR="008F6DAB" w:rsidRPr="008F6DAB" w:rsidRDefault="008F6DAB" w:rsidP="008F6DAB">
      <w:pPr>
        <w:rPr>
          <w:sz w:val="28"/>
        </w:rPr>
      </w:pPr>
    </w:p>
    <w:p w14:paraId="1DF215D0" w14:textId="77777777" w:rsidR="008F6DAB" w:rsidRPr="008F6DAB" w:rsidRDefault="008F6DAB" w:rsidP="008F6DAB">
      <w:pPr>
        <w:rPr>
          <w:sz w:val="28"/>
        </w:rPr>
      </w:pPr>
    </w:p>
    <w:p w14:paraId="6688FBD6" w14:textId="77777777" w:rsidR="008F6DAB" w:rsidRPr="008F6DAB" w:rsidRDefault="008F6DAB" w:rsidP="008F6DAB">
      <w:pPr>
        <w:rPr>
          <w:sz w:val="28"/>
        </w:rPr>
      </w:pPr>
    </w:p>
    <w:p w14:paraId="0E188D75" w14:textId="77777777" w:rsidR="008F6DAB" w:rsidRPr="008F6DAB" w:rsidRDefault="008F6DAB" w:rsidP="008F6DAB">
      <w:pPr>
        <w:rPr>
          <w:sz w:val="28"/>
        </w:rPr>
      </w:pPr>
    </w:p>
    <w:p w14:paraId="589438BB" w14:textId="77777777" w:rsidR="008F6DAB" w:rsidRPr="008F6DAB" w:rsidRDefault="008F6DAB" w:rsidP="008F6DAB">
      <w:pPr>
        <w:rPr>
          <w:sz w:val="28"/>
        </w:rPr>
      </w:pPr>
    </w:p>
    <w:p w14:paraId="4FCCCD20" w14:textId="77777777" w:rsidR="008D4237" w:rsidRDefault="008D4237" w:rsidP="008F6DAB">
      <w:pPr>
        <w:rPr>
          <w:b/>
          <w:sz w:val="32"/>
        </w:rPr>
      </w:pPr>
    </w:p>
    <w:p w14:paraId="6C34AD76" w14:textId="3BEF7171" w:rsidR="00DE7989" w:rsidRDefault="008F6DAB" w:rsidP="008F6DAB">
      <w:pPr>
        <w:rPr>
          <w:b/>
          <w:sz w:val="32"/>
        </w:rPr>
      </w:pPr>
      <w:r w:rsidRPr="008F6DAB">
        <w:rPr>
          <w:b/>
          <w:sz w:val="32"/>
        </w:rPr>
        <w:t>Q3</w:t>
      </w:r>
    </w:p>
    <w:p w14:paraId="7EE63550" w14:textId="77777777" w:rsidR="008D4237" w:rsidRDefault="008D4237" w:rsidP="008F6DAB">
      <w:pPr>
        <w:rPr>
          <w:b/>
          <w:sz w:val="32"/>
        </w:rPr>
      </w:pPr>
    </w:p>
    <w:p w14:paraId="6A8C10DF" w14:textId="77777777" w:rsidR="008D4237" w:rsidRDefault="008D4237" w:rsidP="008D4237">
      <w:pPr>
        <w:rPr>
          <w:lang w:eastAsia="en-US"/>
        </w:rPr>
      </w:pPr>
      <w:r w:rsidRPr="008D4237">
        <w:rPr>
          <w:lang w:eastAsia="en-US"/>
        </w:rPr>
        <w:t>When you press and hold the power button to turn off your computer, it shuts down immediately without going through the normal shutdown process. When you turn it back on, the computer starts up quickly because modern systems are designed to boot efficiently.</w:t>
      </w:r>
    </w:p>
    <w:p w14:paraId="589DBA3A" w14:textId="77777777" w:rsidR="008D4237" w:rsidRPr="008D4237" w:rsidRDefault="008D4237" w:rsidP="008D4237">
      <w:pPr>
        <w:rPr>
          <w:lang w:eastAsia="en-US"/>
        </w:rPr>
      </w:pPr>
    </w:p>
    <w:p w14:paraId="1A70221E" w14:textId="56BC1049" w:rsidR="008D4237" w:rsidRPr="008D4237" w:rsidRDefault="008D4237" w:rsidP="008D4237">
      <w:pPr>
        <w:rPr>
          <w:lang w:eastAsia="en-US"/>
        </w:rPr>
      </w:pPr>
      <w:r>
        <w:rPr>
          <w:lang w:eastAsia="en-US"/>
        </w:rPr>
        <w:t>W</w:t>
      </w:r>
      <w:r w:rsidRPr="008D4237">
        <w:rPr>
          <w:lang w:eastAsia="en-US"/>
        </w:rPr>
        <w:t>hat happens</w:t>
      </w:r>
      <w:r>
        <w:rPr>
          <w:lang w:eastAsia="en-US"/>
        </w:rPr>
        <w:t xml:space="preserve"> there</w:t>
      </w:r>
    </w:p>
    <w:p w14:paraId="5AD989FA" w14:textId="77777777" w:rsidR="008D4237" w:rsidRPr="008D4237" w:rsidRDefault="008D4237" w:rsidP="008D4237">
      <w:pPr>
        <w:rPr>
          <w:lang w:eastAsia="en-US"/>
        </w:rPr>
      </w:pPr>
      <w:r w:rsidRPr="008D4237">
        <w:rPr>
          <w:b/>
          <w:bCs/>
          <w:lang w:eastAsia="en-US"/>
        </w:rPr>
        <w:t>Hardware Check</w:t>
      </w:r>
      <w:r w:rsidRPr="008D4237">
        <w:rPr>
          <w:lang w:eastAsia="en-US"/>
        </w:rPr>
        <w:t>: The computer quickly checks that all hardware is working (POST).</w:t>
      </w:r>
    </w:p>
    <w:p w14:paraId="668F14AF" w14:textId="77777777" w:rsidR="008D4237" w:rsidRPr="008D4237" w:rsidRDefault="008D4237" w:rsidP="008D4237">
      <w:pPr>
        <w:rPr>
          <w:lang w:eastAsia="en-US"/>
        </w:rPr>
      </w:pPr>
      <w:r w:rsidRPr="008D4237">
        <w:rPr>
          <w:b/>
          <w:bCs/>
          <w:lang w:eastAsia="en-US"/>
        </w:rPr>
        <w:t>Load System</w:t>
      </w:r>
      <w:r w:rsidRPr="008D4237">
        <w:rPr>
          <w:lang w:eastAsia="en-US"/>
        </w:rPr>
        <w:t>: The BIOS or UEFI loads and starts the operating system.</w:t>
      </w:r>
    </w:p>
    <w:p w14:paraId="1A1967C0" w14:textId="77777777" w:rsidR="008D4237" w:rsidRPr="008D4237" w:rsidRDefault="008D4237" w:rsidP="008D4237">
      <w:pPr>
        <w:rPr>
          <w:lang w:eastAsia="en-US"/>
        </w:rPr>
      </w:pPr>
      <w:r w:rsidRPr="008D4237">
        <w:rPr>
          <w:b/>
          <w:bCs/>
          <w:lang w:eastAsia="en-US"/>
        </w:rPr>
        <w:t>Fast Boot</w:t>
      </w:r>
      <w:r w:rsidRPr="008D4237">
        <w:rPr>
          <w:lang w:eastAsia="en-US"/>
        </w:rPr>
        <w:t>: The operating system loads quickly, thanks to fast boot technologies that skip unnecessary steps.</w:t>
      </w:r>
    </w:p>
    <w:p w14:paraId="5BADF2FC" w14:textId="77777777" w:rsidR="008D4237" w:rsidRPr="008D4237" w:rsidRDefault="008D4237" w:rsidP="008D4237">
      <w:pPr>
        <w:rPr>
          <w:lang w:eastAsia="en-US"/>
        </w:rPr>
      </w:pPr>
      <w:r w:rsidRPr="008D4237">
        <w:rPr>
          <w:b/>
          <w:bCs/>
          <w:lang w:eastAsia="en-US"/>
        </w:rPr>
        <w:t>Login/ Desktop</w:t>
      </w:r>
      <w:r w:rsidRPr="008D4237">
        <w:rPr>
          <w:lang w:eastAsia="en-US"/>
        </w:rPr>
        <w:t>: Finally, the login screen or desktop appears, ready for you to use.</w:t>
      </w:r>
    </w:p>
    <w:p w14:paraId="3B4F9D44" w14:textId="77777777" w:rsidR="008D4237" w:rsidRPr="008D4237" w:rsidRDefault="008D4237" w:rsidP="008D4237">
      <w:pPr>
        <w:rPr>
          <w:lang w:eastAsia="en-US"/>
        </w:rPr>
      </w:pPr>
      <w:r w:rsidRPr="008D4237">
        <w:rPr>
          <w:lang w:eastAsia="en-US"/>
        </w:rPr>
        <w:t>Even after a forced shutdown, the computer is designed to start up smoothly by following these streamlined steps.</w:t>
      </w:r>
    </w:p>
    <w:p w14:paraId="02E26198" w14:textId="77777777" w:rsidR="008D4237" w:rsidRPr="008F6DAB" w:rsidRDefault="008D4237" w:rsidP="008F6DAB">
      <w:pPr>
        <w:rPr>
          <w:b/>
          <w:sz w:val="32"/>
        </w:rPr>
      </w:pPr>
      <w:bookmarkStart w:id="0" w:name="_GoBack"/>
      <w:bookmarkEnd w:id="0"/>
    </w:p>
    <w:sectPr w:rsidR="008D4237" w:rsidRPr="008F6D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A68669" w14:textId="77777777" w:rsidR="00DC4C22" w:rsidRDefault="00DC4C22" w:rsidP="000B47FC">
      <w:r>
        <w:separator/>
      </w:r>
    </w:p>
  </w:endnote>
  <w:endnote w:type="continuationSeparator" w:id="0">
    <w:p w14:paraId="73A059F1" w14:textId="77777777" w:rsidR="00DC4C22" w:rsidRDefault="00DC4C22"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AC8DDD" w14:textId="77777777" w:rsidR="00DC4C22" w:rsidRDefault="00DC4C22" w:rsidP="000B47FC">
      <w:r>
        <w:separator/>
      </w:r>
    </w:p>
  </w:footnote>
  <w:footnote w:type="continuationSeparator" w:id="0">
    <w:p w14:paraId="62C2C9C3" w14:textId="77777777" w:rsidR="00DC4C22" w:rsidRDefault="00DC4C22" w:rsidP="000B47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0CA706B"/>
    <w:multiLevelType w:val="multilevel"/>
    <w:tmpl w:val="37B80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9CC0190"/>
    <w:multiLevelType w:val="multilevel"/>
    <w:tmpl w:val="54E43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5E5B48"/>
    <w:multiLevelType w:val="multilevel"/>
    <w:tmpl w:val="4E72F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02B0D9F"/>
    <w:multiLevelType w:val="multilevel"/>
    <w:tmpl w:val="7AD81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0F849DB"/>
    <w:multiLevelType w:val="multilevel"/>
    <w:tmpl w:val="1E840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2B97554"/>
    <w:multiLevelType w:val="multilevel"/>
    <w:tmpl w:val="C9CC2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5186E9C"/>
    <w:multiLevelType w:val="multilevel"/>
    <w:tmpl w:val="40F08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8"/>
  </w:num>
  <w:num w:numId="3">
    <w:abstractNumId w:val="6"/>
  </w:num>
  <w:num w:numId="4">
    <w:abstractNumId w:val="3"/>
  </w:num>
  <w:num w:numId="5">
    <w:abstractNumId w:val="10"/>
  </w:num>
  <w:num w:numId="6">
    <w:abstractNumId w:val="1"/>
  </w:num>
  <w:num w:numId="7">
    <w:abstractNumId w:val="4"/>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2"/>
  </w:num>
  <w:num w:numId="12">
    <w:abstractNumId w:val="9"/>
  </w:num>
  <w:num w:numId="13">
    <w:abstractNumId w:val="14"/>
  </w:num>
  <w:num w:numId="14">
    <w:abstractNumId w:val="13"/>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34D48"/>
    <w:rsid w:val="00045C4F"/>
    <w:rsid w:val="000957B5"/>
    <w:rsid w:val="00095C50"/>
    <w:rsid w:val="000B47FC"/>
    <w:rsid w:val="000C1195"/>
    <w:rsid w:val="000C159E"/>
    <w:rsid w:val="00172C8B"/>
    <w:rsid w:val="001A4EB4"/>
    <w:rsid w:val="001C349E"/>
    <w:rsid w:val="00223965"/>
    <w:rsid w:val="00257484"/>
    <w:rsid w:val="00281855"/>
    <w:rsid w:val="00283CDD"/>
    <w:rsid w:val="0029295F"/>
    <w:rsid w:val="002B7ABF"/>
    <w:rsid w:val="002E1931"/>
    <w:rsid w:val="002E3218"/>
    <w:rsid w:val="002F45B8"/>
    <w:rsid w:val="00305159"/>
    <w:rsid w:val="00354D2F"/>
    <w:rsid w:val="003C56CC"/>
    <w:rsid w:val="003E2B0A"/>
    <w:rsid w:val="003E6031"/>
    <w:rsid w:val="00400887"/>
    <w:rsid w:val="004B19AB"/>
    <w:rsid w:val="004D0D8B"/>
    <w:rsid w:val="004F10FB"/>
    <w:rsid w:val="005D7595"/>
    <w:rsid w:val="005F05DA"/>
    <w:rsid w:val="00661FBA"/>
    <w:rsid w:val="00667F70"/>
    <w:rsid w:val="006A4B8E"/>
    <w:rsid w:val="006E5800"/>
    <w:rsid w:val="0070331B"/>
    <w:rsid w:val="00792B85"/>
    <w:rsid w:val="007C75F2"/>
    <w:rsid w:val="007D3432"/>
    <w:rsid w:val="007E7157"/>
    <w:rsid w:val="00871586"/>
    <w:rsid w:val="008B79EF"/>
    <w:rsid w:val="008D4237"/>
    <w:rsid w:val="008F6DAB"/>
    <w:rsid w:val="00931A76"/>
    <w:rsid w:val="00955144"/>
    <w:rsid w:val="009C43EC"/>
    <w:rsid w:val="009F0D2B"/>
    <w:rsid w:val="00A06B19"/>
    <w:rsid w:val="00A15570"/>
    <w:rsid w:val="00AC222F"/>
    <w:rsid w:val="00AC698A"/>
    <w:rsid w:val="00B6434D"/>
    <w:rsid w:val="00B70296"/>
    <w:rsid w:val="00BC67E9"/>
    <w:rsid w:val="00BD5C1D"/>
    <w:rsid w:val="00C06655"/>
    <w:rsid w:val="00C06E76"/>
    <w:rsid w:val="00C07312"/>
    <w:rsid w:val="00C07C8F"/>
    <w:rsid w:val="00C435A8"/>
    <w:rsid w:val="00C64DC8"/>
    <w:rsid w:val="00C65CE7"/>
    <w:rsid w:val="00C72C29"/>
    <w:rsid w:val="00CA3573"/>
    <w:rsid w:val="00D07CAD"/>
    <w:rsid w:val="00D466D2"/>
    <w:rsid w:val="00DC1B90"/>
    <w:rsid w:val="00DC4C22"/>
    <w:rsid w:val="00DE7989"/>
    <w:rsid w:val="00E22E67"/>
    <w:rsid w:val="00EE029C"/>
    <w:rsid w:val="00F20268"/>
    <w:rsid w:val="00F36115"/>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 w:type="paragraph" w:styleId="NormalWeb">
    <w:name w:val="Normal (Web)"/>
    <w:basedOn w:val="Normal"/>
    <w:uiPriority w:val="99"/>
    <w:semiHidden/>
    <w:unhideWhenUsed/>
    <w:rsid w:val="00DE7989"/>
    <w:pPr>
      <w:suppressAutoHyphens w:val="0"/>
      <w:spacing w:before="100" w:beforeAutospacing="1" w:after="100" w:afterAutospacing="1"/>
    </w:pPr>
    <w:rPr>
      <w:lang w:eastAsia="en-US"/>
    </w:rPr>
  </w:style>
  <w:style w:type="paragraph" w:styleId="NoSpacing">
    <w:name w:val="No Spacing"/>
    <w:uiPriority w:val="1"/>
    <w:qFormat/>
    <w:rsid w:val="00DE7989"/>
    <w:pPr>
      <w:suppressAutoHyphens/>
      <w:spacing w:after="0" w:line="240" w:lineRule="auto"/>
    </w:pPr>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761187">
      <w:bodyDiv w:val="1"/>
      <w:marLeft w:val="0"/>
      <w:marRight w:val="0"/>
      <w:marTop w:val="0"/>
      <w:marBottom w:val="0"/>
      <w:divBdr>
        <w:top w:val="none" w:sz="0" w:space="0" w:color="auto"/>
        <w:left w:val="none" w:sz="0" w:space="0" w:color="auto"/>
        <w:bottom w:val="none" w:sz="0" w:space="0" w:color="auto"/>
        <w:right w:val="none" w:sz="0" w:space="0" w:color="auto"/>
      </w:divBdr>
    </w:div>
    <w:div w:id="1223367766">
      <w:bodyDiv w:val="1"/>
      <w:marLeft w:val="0"/>
      <w:marRight w:val="0"/>
      <w:marTop w:val="0"/>
      <w:marBottom w:val="0"/>
      <w:divBdr>
        <w:top w:val="none" w:sz="0" w:space="0" w:color="auto"/>
        <w:left w:val="none" w:sz="0" w:space="0" w:color="auto"/>
        <w:bottom w:val="none" w:sz="0" w:space="0" w:color="auto"/>
        <w:right w:val="none" w:sz="0" w:space="0" w:color="auto"/>
      </w:divBdr>
    </w:div>
    <w:div w:id="1329093361">
      <w:bodyDiv w:val="1"/>
      <w:marLeft w:val="0"/>
      <w:marRight w:val="0"/>
      <w:marTop w:val="0"/>
      <w:marBottom w:val="0"/>
      <w:divBdr>
        <w:top w:val="none" w:sz="0" w:space="0" w:color="auto"/>
        <w:left w:val="none" w:sz="0" w:space="0" w:color="auto"/>
        <w:bottom w:val="none" w:sz="0" w:space="0" w:color="auto"/>
        <w:right w:val="none" w:sz="0" w:space="0" w:color="auto"/>
      </w:divBdr>
    </w:div>
    <w:div w:id="1647054931">
      <w:bodyDiv w:val="1"/>
      <w:marLeft w:val="0"/>
      <w:marRight w:val="0"/>
      <w:marTop w:val="0"/>
      <w:marBottom w:val="0"/>
      <w:divBdr>
        <w:top w:val="none" w:sz="0" w:space="0" w:color="auto"/>
        <w:left w:val="none" w:sz="0" w:space="0" w:color="auto"/>
        <w:bottom w:val="none" w:sz="0" w:space="0" w:color="auto"/>
        <w:right w:val="none" w:sz="0" w:space="0" w:color="auto"/>
      </w:divBdr>
    </w:div>
    <w:div w:id="1742870015">
      <w:bodyDiv w:val="1"/>
      <w:marLeft w:val="0"/>
      <w:marRight w:val="0"/>
      <w:marTop w:val="0"/>
      <w:marBottom w:val="0"/>
      <w:divBdr>
        <w:top w:val="none" w:sz="0" w:space="0" w:color="auto"/>
        <w:left w:val="none" w:sz="0" w:space="0" w:color="auto"/>
        <w:bottom w:val="none" w:sz="0" w:space="0" w:color="auto"/>
        <w:right w:val="none" w:sz="0" w:space="0" w:color="auto"/>
      </w:divBdr>
    </w:div>
    <w:div w:id="193721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85</Words>
  <Characters>105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at ajaz</dc:creator>
  <cp:keywords/>
  <dc:description/>
  <cp:lastModifiedBy>Admin</cp:lastModifiedBy>
  <cp:revision>5</cp:revision>
  <dcterms:created xsi:type="dcterms:W3CDTF">2024-09-03T08:39:00Z</dcterms:created>
  <dcterms:modified xsi:type="dcterms:W3CDTF">2024-09-04T03:02:00Z</dcterms:modified>
</cp:coreProperties>
</file>